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,</w:t>
      </w:r>
      <w:r>
        <w:t xml:space="preserve"> </w:t>
      </w:r>
      <w:r>
        <w:t xml:space="preserve">11322218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1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1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1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1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1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1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1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1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1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1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1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1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1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1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1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1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1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1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1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1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1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1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1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1"/>
        </w:numPr>
        <w:pStyle w:val="Compact"/>
      </w:pPr>
      <w:r>
        <w:t xml:space="preserve">staff - разрешает запись в папку /usr/local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2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798075"/>
            <wp:effectExtent b="0" l="0" r="0" t="0"/>
            <wp:docPr descr="Figure 1: (рис. 1. 1-4 пункты задания лабораторной)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(рис. 1. 1-4 пункты задания лабораторной)</w:t>
      </w:r>
    </w:p>
    <w:bookmarkEnd w:id="0"/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335647"/>
            <wp:effectExtent b="0" l="0" r="0" t="0"/>
            <wp:docPr descr="Figure 2: (рис. 2. 5-7 пункты задания лабораторной)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(рис. 2. 5-7 пункты задания лабораторной)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 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33362"/>
            <wp:effectExtent b="0" l="0" r="0" t="0"/>
            <wp:docPr descr="Figure 3: (рис. 3. 8 пункт задания лабораторной)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(рис. 3. 8 пункт задания лабораторной)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 :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194300" cy="571500"/>
            <wp:effectExtent b="0" l="0" r="0" t="0"/>
            <wp:docPr descr="Figure 4: (рис. 4. 9 пункт задания лабораторной)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(рис. 4. 9 пункт задания лабораторной)</w:t>
      </w:r>
    </w:p>
    <w:bookmarkEnd w:id="0"/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47325"/>
            <wp:effectExtent b="0" l="0" r="0" t="0"/>
            <wp:docPr descr="Figure 5: (рис. 5. 10-11 пункты задания лабораторной)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(рис. 5. 10-11 пункты задания лабораторной)</w:t>
      </w:r>
    </w:p>
    <w:bookmarkEnd w:id="0"/>
    <w:bookmarkEnd w:id="32"/>
    <w:bookmarkStart w:id="33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3"/>
    <w:bookmarkStart w:id="34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36"/>
    <w:bookmarkStart w:id="3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Информационная безопасность</dc:title>
  <dc:creator>Гибшер Кирилл Владимирович, НКАбд-01-22, 1132221811</dc:creator>
  <dc:language>ru-RU</dc:language>
  <cp:keywords/>
  <dcterms:created xsi:type="dcterms:W3CDTF">2024-03-14T15:41:13Z</dcterms:created>
  <dcterms:modified xsi:type="dcterms:W3CDTF">2024-03-14T15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